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Birmingham</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hotography Studio/Company Name]</w:t>
      </w:r>
      <w:r>
        <w:br/>
      </w:r>
      <w:r>
        <w:t xml:space="preserve">[Studio Address]</w:t>
      </w:r>
      <w:r>
        <w:br/>
      </w:r>
      <w:r>
        <w:t xml:space="preserve">Birmingham, B1 1AA</w:t>
      </w:r>
      <w:r>
        <w:br/>
      </w:r>
      <w:r>
        <w:t xml:space="preserve">United Kingdom</w:t>
      </w:r>
    </w:p>
    <w:bookmarkStart w:id="20" w:name="Xc4a112271a51453053545efefc6f7ee4b820aac"/>
    <w:p>
      <w:pPr>
        <w:pStyle w:val="Heading2"/>
      </w:pPr>
      <w:r>
        <w:t xml:space="preserve">Subject: Internship Application for Aspiring Photographer Position</w:t>
      </w:r>
    </w:p>
    <w:p>
      <w:pPr>
        <w:pStyle w:val="FirstParagraph"/>
      </w:pPr>
      <w:r>
        <w:t xml:space="preserve">Dear Hiring Manager,</w:t>
      </w:r>
    </w:p>
    <w:p>
      <w:pPr>
        <w:pStyle w:val="BodyText"/>
      </w:pPr>
      <w:r>
        <w:t xml:space="preserve">It is with profound enthusiasm that I submit my Internship Application Letter for the Photography Intern position at your esteemed establishment in Birmingham, United Kingdom. As a passionate and technically skilled student of Visual Arts currently completing my final year at Birmingham City University, I have long admired your studio's innovative approach to contemporary photography and its significant contributions to the creative landscape of United Kingdom Birmingham. This internship represents not merely an opportunity for professional development, but a vital stepping stone toward establishing myself as a dedicated Photographer within one of Europe's most dynamic cultural hubs.</w:t>
      </w:r>
    </w:p>
    <w:p>
      <w:pPr>
        <w:pStyle w:val="BodyText"/>
      </w:pPr>
      <w:r>
        <w:t xml:space="preserve">My fascination with visual storytelling began in my childhood, capturing candid moments through my grandfather’s vintage film camera. However, it was during my undergraduate studies at Birmingham City University that I discovered photography as a profound medium for social commentary and aesthetic exploration. I have since honed my skills across diverse genres including portraiture, urban documentary, and commercial product photography – all while actively participating in the vibrant creative community of United Kingdom Birmingham. My academic journey has been complemented by hands-on experience: I recently completed a semester-long project documenting the cultural transformations along Birmingham's Grand Parade corridor, which was later featured in the University's annual "Urban Perspectives" exhibition. This project required meticulous planning, location scouting across multiple boroughs including Digbeth and Small Heath, and technical execution under varying lighting conditions – skills directly transferable to your studio's commercial projects.</w:t>
      </w:r>
    </w:p>
    <w:p>
      <w:pPr>
        <w:pStyle w:val="BodyText"/>
      </w:pPr>
      <w:r>
        <w:t xml:space="preserve">What particularly draws me to your Birmingham-based studio is its reputation for nurturing emerging talent within the United Kingdom photography ecosystem. Your recent work with the Birmingham Museum &amp; Art Gallery on their "Voices of the City" series demonstrated exceptional sensitivity in capturing community narratives through a visual lens – precisely the kind of socially engaged photography I aspire to create. Having grown up in Edgbaston and witnessed Birmingham's evolution from industrial heartland to multicultural creative capital, I understand that effective photography requires deep contextual awareness. Unlike many applicants who view Birmingham as merely a location, I have immersed myself in its neighborhoods' unique rhythms: attending weekly markets at Smallbrook Queensway, documenting the annual Birmingham International Film Festival, and participating in community workshops at The Custard Factory. This local knowledge ensures my work will resonate authentically with your target audience.</w:t>
      </w:r>
    </w:p>
    <w:p>
      <w:pPr>
        <w:pStyle w:val="BodyText"/>
      </w:pPr>
      <w:r>
        <w:t xml:space="preserve">My technical proficiency aligns precisely with contemporary studio demands. I am fully competent in Adobe Creative Suite (Photoshop, Lightroom, InDesign), possess advanced skills in both digital SLR and medium-format film photography, and maintain a comprehensive understanding of lighting techniques from on-location natural light to controlled studio environments. During my placement at [Previous Studio Name] in Manchester, I assisted senior photographers with 15+ commercial shoots for fashion brands like "Birmingham Threads," managing client consultations, equipment logistics, and post-production workflow – directly mirroring the responsibilities outlined in your internship description. Furthermore, my current role as photography coordinator for the Birmingham Student Photography Collective has taught me to manage team dynamics under tight deadlines while maintaining exceptional technical standards – a skill crucial for supporting your production schedule.</w:t>
      </w:r>
    </w:p>
    <w:p>
      <w:pPr>
        <w:pStyle w:val="BodyText"/>
      </w:pPr>
      <w:r>
        <w:t xml:space="preserve">What truly distinguishes my approach is my commitment to ethical storytelling within United Kingdom Birmingham's diverse communities. I have developed a rigorous methodology that prioritizes consent, cultural sensitivity, and collaborative creation – principles I actively practice when photographing in areas like Handsworth and Aston. This ethos aligns perfectly with your studio's community-focused projects such as the "Birmingham Stories" initiative documenting immigrant entrepreneurs. My portfolio (available upon request) includes a series titled "Unseen Birmingham," featuring intimate portraits of local artisans at their workshops, which received commendation from the City Council's Creative Industries Fund for its authentic representation.</w:t>
      </w:r>
    </w:p>
    <w:p>
      <w:pPr>
        <w:pStyle w:val="BodyText"/>
      </w:pPr>
      <w:r>
        <w:t xml:space="preserve">I am particularly drawn to this internship because it offers the unique opportunity to learn from mentors who understand that exceptional photography in United Kingdom Birmingham must transcend aesthetics to engage with the city's layered identity. Your studio's emphasis on "place-based storytelling" – a concept I've studied extensively through Professor Jane Carter's research at our university – resonates deeply with my own artistic philosophy. I am eager to contribute to projects like your upcoming exhibition "Birmingham Reimagined: 2040," while simultaneously absorbing the technical and conceptual wisdom of your team. Having attended three of your public workshops at The Birmingham Rep, I've observed how you empower emerging Photographers through practical guidance rather than theoretical instruction – a pedagogical approach I believe will accelerate my growth dramatically.</w:t>
      </w:r>
    </w:p>
    <w:p>
      <w:pPr>
        <w:pStyle w:val="BodyText"/>
      </w:pPr>
      <w:r>
        <w:t xml:space="preserve">My availability for this Internship Application Letter is flexible to accommodate your production schedule, and I am prepared to commit 15-20 hours weekly during term time with full-time availability during university breaks. I understand that Birmingham's creative industry operates on fast-paced cycles, and my experience managing multiple concurrent projects (including coordinating a pop-up exhibition at Eastside Projects) demonstrates my ability to thrive under pressure without compromising quality. As a resident of Birmingham with established local connections, I require no relocation or housing arrangements – allowing me to immediately contribute value from day one.</w:t>
      </w:r>
    </w:p>
    <w:p>
      <w:pPr>
        <w:pStyle w:val="BodyText"/>
      </w:pPr>
      <w:r>
        <w:t xml:space="preserve">Having dedicated five years to mastering photography as both an art form and professional discipline, I now seek an environment where my technical abilities can be challenged and refined under expert guidance. Your studio represents the ideal fusion of artistic vision and commercial acumen that will catalyze my development from a promising student into a versatile Photographer ready to contribute meaningfully to Birmingham's creative economy. I am confident that my proactive attitude, deep local understanding, and technical versatility position me as an exceptional candidate for this internship.</w:t>
      </w:r>
    </w:p>
    <w:p>
      <w:pPr>
        <w:pStyle w:val="BodyText"/>
      </w:pPr>
      <w:r>
        <w:t xml:space="preserve">Thank you for considering my application. I have attached my portfolio showcasing 15 representative images from my Birmingham-focused projects, along with academic transcripts and references from two faculty members. I welcome the opportunity to discuss how my skills in visual storytelling can support your studio's mission during a convenient time at your earliest availability.</w:t>
      </w:r>
    </w:p>
    <w:p>
      <w:pPr>
        <w:pStyle w:val="BodyText"/>
      </w:pPr>
      <w:r>
        <w:t xml:space="preserve">Sincerely,</w:t>
      </w:r>
    </w:p>
    <w:p>
      <w:pPr>
        <w:pStyle w:val="BodyText"/>
      </w:pP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in Birmingham</dc:title>
  <dc:creator/>
  <dc:language>en</dc:language>
  <cp:keywords/>
  <dcterms:created xsi:type="dcterms:W3CDTF">2026-07-21T03:23:46Z</dcterms:created>
  <dcterms:modified xsi:type="dcterms:W3CDTF">2026-07-21T03:23:46Z</dcterms:modified>
</cp:coreProperties>
</file>

<file path=docProps/custom.xml><?xml version="1.0" encoding="utf-8"?>
<Properties xmlns="http://schemas.openxmlformats.org/officeDocument/2006/custom-properties" xmlns:vt="http://schemas.openxmlformats.org/officeDocument/2006/docPropsVTypes"/>
</file>